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7E4CC1" w14:textId="057725B9" w:rsidR="00302032" w:rsidRDefault="00222A1E">
      <w:r w:rsidRPr="00222A1E">
        <w:drawing>
          <wp:inline distT="0" distB="0" distL="0" distR="0" wp14:anchorId="46EEE03B" wp14:editId="7B454E1D">
            <wp:extent cx="5943600" cy="3151505"/>
            <wp:effectExtent l="0" t="0" r="0" b="0"/>
            <wp:docPr id="1649171440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171440" name="Picture 1" descr="A screenshot of a graph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65526" w14:textId="77777777" w:rsidR="00222A1E" w:rsidRDefault="00222A1E"/>
    <w:p w14:paraId="2856A34A" w14:textId="02411234" w:rsidR="00222A1E" w:rsidRDefault="00222A1E">
      <w:r w:rsidRPr="00222A1E">
        <w:drawing>
          <wp:inline distT="0" distB="0" distL="0" distR="0" wp14:anchorId="1563FC4E" wp14:editId="74667F76">
            <wp:extent cx="5943600" cy="3082925"/>
            <wp:effectExtent l="0" t="0" r="0" b="3175"/>
            <wp:docPr id="11350579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057937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FA6D7" w14:textId="77777777" w:rsidR="00222A1E" w:rsidRDefault="00222A1E"/>
    <w:p w14:paraId="5B274182" w14:textId="77777777" w:rsidR="00222A1E" w:rsidRDefault="00222A1E"/>
    <w:p w14:paraId="6F392808" w14:textId="17D86273" w:rsidR="00222A1E" w:rsidRPr="00222A1E" w:rsidRDefault="00222A1E" w:rsidP="00222A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Microsoft YaHei" w:eastAsia="Microsoft YaHei" w:hAnsi="Microsoft YaHei" w:cs="Times New Roman"/>
          <w:color w:val="333333"/>
          <w:kern w:val="0"/>
          <w:sz w:val="21"/>
          <w:szCs w:val="21"/>
          <w14:ligatures w14:val="none"/>
        </w:rPr>
      </w:pP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Which site has the largest successful launches?</w:t>
      </w:r>
      <w:r>
        <w:rPr>
          <w:rFonts w:ascii="Microsoft YaHei" w:eastAsia="Microsoft YaHei" w:hAnsi="Microsoft YaHei" w:cs="Times New Roman"/>
          <w:color w:val="333333"/>
          <w:kern w:val="0"/>
          <w:sz w:val="21"/>
          <w:szCs w:val="21"/>
          <w14:ligatures w14:val="none"/>
        </w:rPr>
        <w:t xml:space="preserve"> KSC LC-39A</w:t>
      </w:r>
    </w:p>
    <w:p w14:paraId="7EC1A048" w14:textId="77777777" w:rsidR="00222A1E" w:rsidRPr="00222A1E" w:rsidRDefault="00222A1E" w:rsidP="00222A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</w:pP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Which site has the highest launch success rate?</w:t>
      </w:r>
    </w:p>
    <w:p w14:paraId="652EE137" w14:textId="03F2B149" w:rsidR="00222A1E" w:rsidRPr="00222A1E" w:rsidRDefault="00222A1E" w:rsidP="00222A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</w:pP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Which payload range(s) has the highest launch success rate?</w:t>
      </w:r>
      <w:r>
        <w:rPr>
          <w:rFonts w:ascii="Microsoft YaHei" w:eastAsia="Microsoft YaHei" w:hAnsi="Microsoft YaHei" w:cs="Times New Roman"/>
          <w:color w:val="333333"/>
          <w:kern w:val="0"/>
          <w:sz w:val="21"/>
          <w:szCs w:val="21"/>
          <w14:ligatures w14:val="none"/>
        </w:rPr>
        <w:t xml:space="preserve"> 6000-9000 kg</w:t>
      </w:r>
    </w:p>
    <w:p w14:paraId="5282ECF2" w14:textId="77777777" w:rsidR="00222A1E" w:rsidRPr="00222A1E" w:rsidRDefault="00222A1E" w:rsidP="00222A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</w:pP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lastRenderedPageBreak/>
        <w:t>Which payload range(s) has the lowest launch success rate?</w:t>
      </w:r>
    </w:p>
    <w:p w14:paraId="03C8E452" w14:textId="18A7A791" w:rsidR="00222A1E" w:rsidRDefault="00222A1E" w:rsidP="00222A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Microsoft YaHei" w:eastAsia="Microsoft YaHei" w:hAnsi="Microsoft YaHei" w:cs="Times New Roman"/>
          <w:color w:val="333333"/>
          <w:kern w:val="0"/>
          <w:sz w:val="21"/>
          <w:szCs w:val="21"/>
          <w14:ligatures w14:val="none"/>
        </w:rPr>
      </w:pP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Which F9 Booster version (</w:t>
      </w:r>
      <w:r w:rsidRPr="00222A1E">
        <w:rPr>
          <w:rFonts w:ascii="Consolas" w:eastAsia="Times New Roman" w:hAnsi="Consolas" w:cs="Courier New"/>
          <w:color w:val="E83E8C"/>
          <w:kern w:val="0"/>
          <w:sz w:val="21"/>
          <w:szCs w:val="21"/>
          <w:bdr w:val="single" w:sz="6" w:space="2" w:color="DDDDDD" w:frame="1"/>
          <w:shd w:val="clear" w:color="auto" w:fill="F6F6F6"/>
          <w14:ligatures w14:val="none"/>
        </w:rPr>
        <w:t>v1.0</w:t>
      </w: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, </w:t>
      </w:r>
      <w:r w:rsidRPr="00222A1E">
        <w:rPr>
          <w:rFonts w:ascii="Consolas" w:eastAsia="Times New Roman" w:hAnsi="Consolas" w:cs="Courier New"/>
          <w:color w:val="E83E8C"/>
          <w:kern w:val="0"/>
          <w:sz w:val="21"/>
          <w:szCs w:val="21"/>
          <w:bdr w:val="single" w:sz="6" w:space="2" w:color="DDDDDD" w:frame="1"/>
          <w:shd w:val="clear" w:color="auto" w:fill="F6F6F6"/>
          <w14:ligatures w14:val="none"/>
        </w:rPr>
        <w:t>v1.1</w:t>
      </w: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, </w:t>
      </w:r>
      <w:r w:rsidRPr="00222A1E">
        <w:rPr>
          <w:rFonts w:ascii="Consolas" w:eastAsia="Times New Roman" w:hAnsi="Consolas" w:cs="Courier New"/>
          <w:color w:val="E83E8C"/>
          <w:kern w:val="0"/>
          <w:sz w:val="21"/>
          <w:szCs w:val="21"/>
          <w:bdr w:val="single" w:sz="6" w:space="2" w:color="DDDDDD" w:frame="1"/>
          <w:shd w:val="clear" w:color="auto" w:fill="F6F6F6"/>
          <w14:ligatures w14:val="none"/>
        </w:rPr>
        <w:t>FT</w:t>
      </w: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, </w:t>
      </w:r>
      <w:r w:rsidRPr="00222A1E">
        <w:rPr>
          <w:rFonts w:ascii="Consolas" w:eastAsia="Times New Roman" w:hAnsi="Consolas" w:cs="Courier New"/>
          <w:color w:val="E83E8C"/>
          <w:kern w:val="0"/>
          <w:sz w:val="21"/>
          <w:szCs w:val="21"/>
          <w:bdr w:val="single" w:sz="6" w:space="2" w:color="DDDDDD" w:frame="1"/>
          <w:shd w:val="clear" w:color="auto" w:fill="F6F6F6"/>
          <w14:ligatures w14:val="none"/>
        </w:rPr>
        <w:t>B4</w:t>
      </w: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, </w:t>
      </w:r>
      <w:r w:rsidRPr="00222A1E">
        <w:rPr>
          <w:rFonts w:ascii="Consolas" w:eastAsia="Times New Roman" w:hAnsi="Consolas" w:cs="Courier New"/>
          <w:color w:val="E83E8C"/>
          <w:kern w:val="0"/>
          <w:sz w:val="21"/>
          <w:szCs w:val="21"/>
          <w:bdr w:val="single" w:sz="6" w:space="2" w:color="DDDDDD" w:frame="1"/>
          <w:shd w:val="clear" w:color="auto" w:fill="F6F6F6"/>
          <w14:ligatures w14:val="none"/>
        </w:rPr>
        <w:t>B5</w:t>
      </w: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t>, etc.) has the highest</w:t>
      </w:r>
      <w:r w:rsidRPr="00222A1E"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  <w:br/>
        <w:t>launch success rate?</w:t>
      </w:r>
      <w:r>
        <w:rPr>
          <w:rFonts w:ascii="Microsoft YaHei" w:eastAsia="Microsoft YaHei" w:hAnsi="Microsoft YaHei" w:cs="Times New Roman"/>
          <w:color w:val="333333"/>
          <w:kern w:val="0"/>
          <w:sz w:val="21"/>
          <w:szCs w:val="21"/>
          <w14:ligatures w14:val="none"/>
        </w:rPr>
        <w:t xml:space="preserve"> FT</w:t>
      </w:r>
    </w:p>
    <w:p w14:paraId="72D42955" w14:textId="77777777" w:rsidR="00222A1E" w:rsidRDefault="00222A1E">
      <w:pPr>
        <w:rPr>
          <w:rFonts w:ascii="Microsoft YaHei" w:eastAsia="Microsoft YaHei" w:hAnsi="Microsoft YaHei" w:cs="Times New Roman"/>
          <w:color w:val="333333"/>
          <w:kern w:val="0"/>
          <w:sz w:val="21"/>
          <w:szCs w:val="21"/>
          <w14:ligatures w14:val="none"/>
        </w:rPr>
      </w:pPr>
      <w:r>
        <w:rPr>
          <w:rFonts w:ascii="Microsoft YaHei" w:eastAsia="Microsoft YaHei" w:hAnsi="Microsoft YaHei" w:cs="Times New Roman"/>
          <w:color w:val="333333"/>
          <w:kern w:val="0"/>
          <w:sz w:val="21"/>
          <w:szCs w:val="21"/>
          <w14:ligatures w14:val="none"/>
        </w:rPr>
        <w:br w:type="page"/>
      </w:r>
    </w:p>
    <w:p w14:paraId="514BA76F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lastRenderedPageBreak/>
        <w:t>import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pandas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as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pd</w:t>
      </w:r>
    </w:p>
    <w:p w14:paraId="5E6323B7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mport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plotly.express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as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px</w:t>
      </w:r>
    </w:p>
    <w:p w14:paraId="1C5E0DE2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rom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dash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mport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Dash, dcc, html, Input, Output</w:t>
      </w:r>
    </w:p>
    <w:p w14:paraId="5F4747E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4C9D6618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Load the dataset into spacex_df</w:t>
      </w:r>
    </w:p>
    <w:p w14:paraId="4D627B03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spacex_df = pd.read_csv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pacex_launch_dash.csv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5616093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266B743E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Get the unique launch sites from the spacex_df DataFrame</w:t>
      </w:r>
    </w:p>
    <w:p w14:paraId="03574764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launch_sites = 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Launch Sit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.unique().tolist()</w:t>
      </w:r>
    </w:p>
    <w:p w14:paraId="465A8B23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A98A65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Calculate min and max payload values for the range slider</w:t>
      </w:r>
    </w:p>
    <w:p w14:paraId="6D313AC7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in_payload = 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.min()</w:t>
      </w:r>
    </w:p>
    <w:p w14:paraId="14A8DDD4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ax_payload = 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.max()</w:t>
      </w:r>
    </w:p>
    <w:p w14:paraId="2D52D978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5E6DA70F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Create options for the dropdown including the default 'All Sites' option</w:t>
      </w:r>
    </w:p>
    <w:p w14:paraId="2FAEDBD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options = [{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label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All Sites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valu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ALL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] + [{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label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site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valu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site}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site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n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launch_sites]</w:t>
      </w:r>
    </w:p>
    <w:p w14:paraId="6233B3F2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748B2EA4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Initialize the Dash app</w:t>
      </w:r>
    </w:p>
    <w:p w14:paraId="1A8940B7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app = Dash(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__name__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1E847F2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5C0DD5E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Define the layout of the app</w:t>
      </w:r>
    </w:p>
    <w:p w14:paraId="19D2D7C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app.layout = html.Div([</w:t>
      </w:r>
    </w:p>
    <w:p w14:paraId="48ABD7BC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html.H1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paceX Launch Dashboard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03803239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html.Label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elect a Launch Site: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68136FE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dcc.Dropdown(</w:t>
      </w:r>
    </w:p>
    <w:p w14:paraId="4CB8B76D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d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ite-dropdown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</w:t>
      </w:r>
    </w:p>
    <w:p w14:paraId="6561A783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options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options,</w:t>
      </w:r>
    </w:p>
    <w:p w14:paraId="6E644167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valu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ALL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  </w:t>
      </w: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Default value is 'All Sites'</w:t>
      </w:r>
    </w:p>
    <w:p w14:paraId="172DED14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laceholder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Select a Launch Site here"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</w:t>
      </w:r>
    </w:p>
    <w:p w14:paraId="57ECD807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earchabl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rue</w:t>
      </w:r>
    </w:p>
    <w:p w14:paraId="3428747D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),</w:t>
      </w:r>
    </w:p>
    <w:p w14:paraId="0F09A12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html.Div(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d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ite-dropdown-output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7F77079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dcc.Graph(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d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uccess-pie-chart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146A0F55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html.Label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elect Payload Range (kg):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43DAF8A2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dcc.RangeSlider(</w:t>
      </w:r>
    </w:p>
    <w:p w14:paraId="4281470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d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-slider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</w:t>
      </w:r>
    </w:p>
    <w:p w14:paraId="748DB745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in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min_payload,</w:t>
      </w:r>
    </w:p>
    <w:p w14:paraId="7BBCBDF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ax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max_payload,</w:t>
      </w:r>
    </w:p>
    <w:p w14:paraId="12D075CA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00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</w:t>
      </w:r>
    </w:p>
    <w:p w14:paraId="62437DC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valu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[min_payload, max_payload],</w:t>
      </w:r>
    </w:p>
    <w:p w14:paraId="523C37DE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arks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={min_payload: </w:t>
      </w:r>
      <w:r w:rsidRPr="00222A1E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str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(min_payload), max_payload: </w:t>
      </w:r>
      <w:r w:rsidRPr="00222A1E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str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max_payload)}</w:t>
      </w:r>
    </w:p>
    <w:p w14:paraId="6B3828EC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),</w:t>
      </w:r>
    </w:p>
    <w:p w14:paraId="6486C77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dcc.Graph(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d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uccess-payload-scatter-chart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219E0E7F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)</w:t>
      </w:r>
    </w:p>
    <w:p w14:paraId="479EECD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36EFB6C3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Define callback to update pie chart based on dropdown and slider selection</w:t>
      </w:r>
    </w:p>
    <w:p w14:paraId="25433075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@app.callback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</w:p>
    <w:p w14:paraId="1DA6B54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Output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uccess-pie-chart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figur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1F84FDD2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[Input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ite-dropdown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valu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4C0A2E64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Input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-slider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valu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]</w:t>
      </w:r>
    </w:p>
    <w:p w14:paraId="3DA288A5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1F61056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222A1E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update_pie_chart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elected_sit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ayload_rang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14:paraId="6817E8C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min_payload, max_payload = payload_range</w:t>
      </w:r>
    </w:p>
    <w:p w14:paraId="7849D6E8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selected_site ==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ALL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43C6807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filtered_df = spacex_df[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&gt;= min_payload) &amp; </w:t>
      </w:r>
    </w:p>
    <w:p w14:paraId="313B043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                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 &lt;= max_payload)]</w:t>
      </w:r>
    </w:p>
    <w:p w14:paraId="401D613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title = 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uccess Launches by Payload Range (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in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-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ax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kg)'</w:t>
      </w:r>
    </w:p>
    <w:p w14:paraId="4226328C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els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4E6E02F8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filtered_df = spacex_df[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Launch Sit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== selected_site) &amp; </w:t>
      </w:r>
    </w:p>
    <w:p w14:paraId="6D74C353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                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&gt;= min_payload) &amp; </w:t>
      </w:r>
    </w:p>
    <w:p w14:paraId="3376423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                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 &lt;= max_payload)]</w:t>
      </w:r>
    </w:p>
    <w:p w14:paraId="5AD5E8CD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title = 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'Success Launches at 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selected_site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by Payload Range (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in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-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ax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kg)'</w:t>
      </w:r>
    </w:p>
    <w:p w14:paraId="5B50F79B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4C37EE2B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fig = px.pie(filtered_df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values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class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ames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Launch Sit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titl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title)</w:t>
      </w:r>
    </w:p>
    <w:p w14:paraId="18B8C0F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fig</w:t>
      </w:r>
    </w:p>
    <w:p w14:paraId="02CE7E73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46D5AB4A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Define callback to update scatter chart based on dropdown and slider selection</w:t>
      </w:r>
    </w:p>
    <w:p w14:paraId="0E19017E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@app.callback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</w:p>
    <w:p w14:paraId="705AED73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Output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uccess-payload-scatter-chart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figur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6B545B32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[Input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ite-dropdown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valu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,</w:t>
      </w:r>
    </w:p>
    <w:p w14:paraId="1E3B884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Input(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-slider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valu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]</w:t>
      </w:r>
    </w:p>
    <w:p w14:paraId="6CE7A9B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0E65B0FD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222A1E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update_scatter_chart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elected_sit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ayload_rang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14:paraId="6E438AB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min_payload, max_payload = payload_range</w:t>
      </w:r>
    </w:p>
    <w:p w14:paraId="302C654B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selected_site ==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ALL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3236C2B1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filtered_df = spacex_df[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&gt;= min_payload) &amp; </w:t>
      </w:r>
    </w:p>
    <w:p w14:paraId="79D7CEF9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                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 &lt;= max_payload)]</w:t>
      </w:r>
    </w:p>
    <w:p w14:paraId="672C1C04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title = 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Success Launches by Payload Range (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in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-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ax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kg)'</w:t>
      </w:r>
    </w:p>
    <w:p w14:paraId="223BC582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els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6A14CFF6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filtered_df = spacex_df[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Launch Site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== selected_site) &amp; </w:t>
      </w:r>
    </w:p>
    <w:p w14:paraId="3B7AF20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                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&gt;= min_payload) &amp; </w:t>
      </w:r>
    </w:p>
    <w:p w14:paraId="76A2B779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                (spacex_df[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 &lt;= max_payload)]</w:t>
      </w:r>
    </w:p>
    <w:p w14:paraId="5B65961D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title = 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'Success Launches at 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selected_site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by Payload Range (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in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-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{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max_payload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}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kg)'</w:t>
      </w:r>
    </w:p>
    <w:p w14:paraId="633CCBCC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2E633537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lastRenderedPageBreak/>
        <w:t xml:space="preserve">    fig = px.scatter(filtered_df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x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Payload Mass (kg)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y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class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or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Booster Version Category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titl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title)</w:t>
      </w:r>
    </w:p>
    <w:p w14:paraId="2EFD4C3C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fig</w:t>
      </w:r>
    </w:p>
    <w:p w14:paraId="466257B0" w14:textId="77777777" w:rsidR="00222A1E" w:rsidRPr="00222A1E" w:rsidRDefault="00222A1E" w:rsidP="00222A1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br/>
      </w:r>
    </w:p>
    <w:p w14:paraId="45CAD620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__name__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= </w:t>
      </w:r>
      <w:r w:rsidRPr="00222A1E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__main__'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118565A4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app.run_server(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ebug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rue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222A1E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ort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222A1E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8052</w:t>
      </w:r>
      <w:r w:rsidRPr="00222A1E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4598FA27" w14:textId="77777777" w:rsidR="00222A1E" w:rsidRPr="00222A1E" w:rsidRDefault="00222A1E" w:rsidP="00222A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47977671" w14:textId="77777777" w:rsidR="00222A1E" w:rsidRPr="00222A1E" w:rsidRDefault="00222A1E" w:rsidP="00222A1E">
      <w:pPr>
        <w:shd w:val="clear" w:color="auto" w:fill="FFFFFF"/>
        <w:spacing w:after="0" w:line="240" w:lineRule="auto"/>
        <w:ind w:left="720"/>
        <w:rPr>
          <w:rFonts w:ascii="Microsoft YaHei" w:eastAsia="Microsoft YaHei" w:hAnsi="Microsoft YaHei" w:cs="Times New Roman" w:hint="eastAsia"/>
          <w:color w:val="333333"/>
          <w:kern w:val="0"/>
          <w:sz w:val="21"/>
          <w:szCs w:val="21"/>
          <w14:ligatures w14:val="none"/>
        </w:rPr>
      </w:pPr>
    </w:p>
    <w:p w14:paraId="50888D56" w14:textId="77777777" w:rsidR="00222A1E" w:rsidRDefault="00222A1E"/>
    <w:sectPr w:rsidR="00222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7265D9"/>
    <w:multiLevelType w:val="multilevel"/>
    <w:tmpl w:val="F7A4E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61122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MDUzNjI2NbUwMjJX0lEKTi0uzszPAykwrAUApzKdVCwAAAA="/>
  </w:docVars>
  <w:rsids>
    <w:rsidRoot w:val="00532D20"/>
    <w:rsid w:val="00222A1E"/>
    <w:rsid w:val="00302032"/>
    <w:rsid w:val="00532D20"/>
    <w:rsid w:val="009B2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D296D6"/>
  <w15:chartTrackingRefBased/>
  <w15:docId w15:val="{59623039-9DF6-45DB-A0D5-BB61B0D34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2D2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2D2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2D2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2D2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2D2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2D2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2D2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2D2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2D2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2D2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2D2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2D2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2D2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2D2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2D2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2D2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2D2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2D2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2D2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2D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2D2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2D2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2D2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2D2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2D2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2D2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2D2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2D2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2D20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222A1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20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3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8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8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679</Words>
  <Characters>3350</Characters>
  <Application>Microsoft Office Word</Application>
  <DocSecurity>0</DocSecurity>
  <Lines>128</Lines>
  <Paragraphs>68</Paragraphs>
  <ScaleCrop>false</ScaleCrop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mali, Vartenie</dc:creator>
  <cp:keywords/>
  <dc:description/>
  <cp:lastModifiedBy>Aramali, Vartenie</cp:lastModifiedBy>
  <cp:revision>2</cp:revision>
  <dcterms:created xsi:type="dcterms:W3CDTF">2024-05-10T03:33:00Z</dcterms:created>
  <dcterms:modified xsi:type="dcterms:W3CDTF">2024-05-10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bb3dfe1d08161b4c7e1b6ed1062688f1f5f0e2b5298b55e08fcd8ba5d054f3</vt:lpwstr>
  </property>
</Properties>
</file>